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0DAA80BA" w:rsidR="00472B16" w:rsidRPr="004F30EF" w:rsidRDefault="001F0725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Prometheus, Alertmanager and Grafana Installation Guide</w:t>
      </w:r>
    </w:p>
    <w:p w14:paraId="12C236E9" w14:textId="1FBFDF30" w:rsidR="00E76BB6" w:rsidRDefault="00E76BB6" w:rsidP="00E76BB6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Install Prometheus</w:t>
      </w:r>
    </w:p>
    <w:p w14:paraId="7F74FDC8" w14:textId="77777777" w:rsidR="00E76BB6" w:rsidRPr="00E76BB6" w:rsidRDefault="00E76BB6" w:rsidP="00E76BB6">
      <w:r>
        <w:t xml:space="preserve">Our first task is to install Prometheus locally on our machines. To do that, you can download a pre-compiled binary from here: </w:t>
      </w:r>
      <w:hyperlink r:id="rId8" w:history="1">
        <w:r w:rsidRPr="00E76BB6">
          <w:rPr>
            <w:rStyle w:val="Hyperlink"/>
          </w:rPr>
          <w:t>https://prometheus.io/download/</w:t>
        </w:r>
      </w:hyperlink>
      <w:r w:rsidRPr="00E76BB6">
        <w:t xml:space="preserve"> </w:t>
      </w:r>
    </w:p>
    <w:p w14:paraId="1EE1FB66" w14:textId="10A69587" w:rsidR="00E76BB6" w:rsidRDefault="00E76BB6" w:rsidP="00E76BB6">
      <w:r>
        <w:t>Extract the downloaded archive to a directory of your choice</w:t>
      </w:r>
      <w:r w:rsidR="005802A4">
        <w:t>.</w:t>
      </w:r>
    </w:p>
    <w:p w14:paraId="7F3892FC" w14:textId="13320C55" w:rsidR="00E76BB6" w:rsidRDefault="00E76BB6" w:rsidP="00E76BB6">
      <w:r w:rsidRPr="00E76BB6">
        <w:rPr>
          <w:noProof/>
        </w:rPr>
        <w:drawing>
          <wp:inline distT="0" distB="0" distL="0" distR="0" wp14:anchorId="0463C13D" wp14:editId="2AB725CA">
            <wp:extent cx="6343650" cy="3160578"/>
            <wp:effectExtent l="19050" t="19050" r="19050" b="20955"/>
            <wp:docPr id="3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04DA9931-5D30-47FE-9DB8-615E25E7F0D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04DA9931-5D30-47FE-9DB8-615E25E7F0D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7590" cy="31625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0FE443" w14:textId="56C754D6" w:rsidR="00E76BB6" w:rsidRDefault="00E76BB6" w:rsidP="00E76BB6">
      <w:r>
        <w:rPr>
          <w:rFonts w:cstheme="minorHAnsi"/>
        </w:rPr>
        <w:t>↓</w:t>
      </w:r>
    </w:p>
    <w:p w14:paraId="4032D232" w14:textId="1FC139E1" w:rsidR="00E76BB6" w:rsidRDefault="00E76BB6" w:rsidP="00E76BB6">
      <w:r w:rsidRPr="00E76BB6">
        <w:rPr>
          <w:noProof/>
        </w:rPr>
        <w:drawing>
          <wp:inline distT="0" distB="0" distL="0" distR="0" wp14:anchorId="2A0EBF3D" wp14:editId="414482BC">
            <wp:extent cx="2505075" cy="553658"/>
            <wp:effectExtent l="19050" t="19050" r="9525" b="18415"/>
            <wp:docPr id="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DDA32C19-8C0F-40B6-8FCB-235D3F884B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DDA32C19-8C0F-40B6-8FCB-235D3F884B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3160" cy="55544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1677CD" w14:textId="77777777" w:rsidR="00E76BB6" w:rsidRDefault="00E76BB6" w:rsidP="00E76BB6">
      <w:r>
        <w:rPr>
          <w:rFonts w:cstheme="minorHAnsi"/>
        </w:rPr>
        <w:t>↓</w:t>
      </w:r>
    </w:p>
    <w:p w14:paraId="3FC7553C" w14:textId="632A57CF" w:rsidR="00E76BB6" w:rsidRDefault="00E76BB6" w:rsidP="00E76BB6">
      <w:r w:rsidRPr="00E76BB6">
        <w:rPr>
          <w:noProof/>
        </w:rPr>
        <w:drawing>
          <wp:inline distT="0" distB="0" distL="0" distR="0" wp14:anchorId="72E00D58" wp14:editId="185E9EFF">
            <wp:extent cx="2512142" cy="2781300"/>
            <wp:effectExtent l="19050" t="19050" r="21590" b="1905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DB800535-87BF-4E24-BFA3-8C2B72E2C4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DB800535-87BF-4E24-BFA3-8C2B72E2C4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517" cy="27839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0876EA" w14:textId="787C8808" w:rsidR="00E76BB6" w:rsidRDefault="00E76BB6" w:rsidP="00E76BB6">
      <w:r>
        <w:lastRenderedPageBreak/>
        <w:t>Now, n</w:t>
      </w:r>
      <w:r w:rsidRPr="00E76BB6">
        <w:t xml:space="preserve">avigate to the directory of the extracted archive and open the </w:t>
      </w:r>
      <w:r w:rsidRPr="00E76BB6">
        <w:rPr>
          <w:b/>
          <w:bCs/>
        </w:rPr>
        <w:t>prometheus.yml</w:t>
      </w:r>
      <w:r w:rsidRPr="00E76BB6">
        <w:t xml:space="preserve"> file in a text editor</w:t>
      </w:r>
      <w:r>
        <w:t>.</w:t>
      </w:r>
    </w:p>
    <w:p w14:paraId="5C7B9C88" w14:textId="5D2A1C1D" w:rsidR="00E76BB6" w:rsidRDefault="00E76BB6" w:rsidP="00E76BB6">
      <w:r>
        <w:t xml:space="preserve">This </w:t>
      </w:r>
      <w:r w:rsidRPr="00E76BB6">
        <w:t>YAML file is the primary configuration file for Prometheus</w:t>
      </w:r>
      <w:r>
        <w:t xml:space="preserve">. </w:t>
      </w:r>
    </w:p>
    <w:p w14:paraId="177C5D17" w14:textId="19313DC4" w:rsidR="00E76BB6" w:rsidRPr="00E76BB6" w:rsidRDefault="00E76BB6" w:rsidP="00E76BB6">
      <w:r w:rsidRPr="00E76BB6">
        <w:t xml:space="preserve">You'll need to </w:t>
      </w:r>
      <w:r w:rsidRPr="00E76BB6">
        <w:rPr>
          <w:b/>
          <w:bCs/>
        </w:rPr>
        <w:t xml:space="preserve">modify it </w:t>
      </w:r>
      <w:r w:rsidRPr="00E76BB6">
        <w:t xml:space="preserve">to </w:t>
      </w:r>
      <w:r w:rsidRPr="00E76BB6">
        <w:rPr>
          <w:b/>
          <w:bCs/>
        </w:rPr>
        <w:t>define the targets</w:t>
      </w:r>
      <w:r w:rsidRPr="00E76BB6">
        <w:t xml:space="preserve"> you want to be scraped</w:t>
      </w:r>
      <w:r>
        <w:t xml:space="preserve"> or </w:t>
      </w:r>
      <w:r w:rsidRPr="00E76BB6">
        <w:t xml:space="preserve">you can create and use a </w:t>
      </w:r>
      <w:r w:rsidRPr="00E76BB6">
        <w:rPr>
          <w:b/>
          <w:bCs/>
        </w:rPr>
        <w:t>new file</w:t>
      </w:r>
      <w:r>
        <w:rPr>
          <w:b/>
          <w:bCs/>
        </w:rPr>
        <w:t>.</w:t>
      </w:r>
    </w:p>
    <w:p w14:paraId="1E0C4CD7" w14:textId="3B45B5D8" w:rsidR="00E76BB6" w:rsidRDefault="00E76BB6" w:rsidP="00E76BB6">
      <w:pPr>
        <w:rPr>
          <w:b/>
          <w:bCs/>
        </w:rPr>
      </w:pPr>
      <w:r w:rsidRPr="00E76BB6">
        <w:t xml:space="preserve">This </w:t>
      </w:r>
      <w:r w:rsidRPr="00E76BB6">
        <w:rPr>
          <w:b/>
          <w:bCs/>
        </w:rPr>
        <w:t xml:space="preserve">YAML file </w:t>
      </w:r>
      <w:r w:rsidRPr="00E76BB6">
        <w:t xml:space="preserve">has a </w:t>
      </w:r>
      <w:r w:rsidRPr="00E76BB6">
        <w:rPr>
          <w:b/>
          <w:bCs/>
        </w:rPr>
        <w:t>sample configuration</w:t>
      </w:r>
      <w:r w:rsidRPr="00E76BB6">
        <w:rPr>
          <w:b/>
          <w:bCs/>
          <w:lang w:val="bg-BG"/>
        </w:rPr>
        <w:t xml:space="preserve"> </w:t>
      </w:r>
      <w:r w:rsidRPr="00E76BB6">
        <w:t xml:space="preserve">in which </w:t>
      </w:r>
      <w:r w:rsidRPr="00E76BB6">
        <w:rPr>
          <w:b/>
          <w:bCs/>
        </w:rPr>
        <w:t>Prometheus scrapes data from its own server</w:t>
      </w:r>
      <w:r>
        <w:rPr>
          <w:b/>
          <w:bCs/>
        </w:rPr>
        <w:t>:</w:t>
      </w:r>
    </w:p>
    <w:p w14:paraId="7C5DFAA7" w14:textId="4D1113BD" w:rsidR="00E76BB6" w:rsidRPr="00E76BB6" w:rsidRDefault="00E76BB6" w:rsidP="00E76BB6">
      <w:r w:rsidRPr="00E76BB6">
        <w:rPr>
          <w:noProof/>
        </w:rPr>
        <w:drawing>
          <wp:inline distT="0" distB="0" distL="0" distR="0" wp14:anchorId="232F2A81" wp14:editId="588064C2">
            <wp:extent cx="4613166" cy="5302346"/>
            <wp:effectExtent l="19050" t="19050" r="16510" b="12700"/>
            <wp:docPr id="4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8B285CBF-318C-4AAB-A826-DC57685CAD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8B285CBF-318C-4AAB-A826-DC57685CAD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3166" cy="53023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9554CC" w14:textId="0862E792" w:rsidR="00272F9C" w:rsidRDefault="00272F9C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Install Alertmanager</w:t>
      </w:r>
    </w:p>
    <w:p w14:paraId="555A80B6" w14:textId="2024C022" w:rsidR="005D7728" w:rsidRDefault="005D7728" w:rsidP="005D7728">
      <w:r>
        <w:t>Now, it's time to install Alertmanager. Its installation is pretty straight-forward.</w:t>
      </w:r>
    </w:p>
    <w:p w14:paraId="0B2499AA" w14:textId="67853DE8" w:rsidR="005D7728" w:rsidRPr="005D7728" w:rsidRDefault="005D7728" w:rsidP="005D7728">
      <w:r w:rsidRPr="005D7728">
        <w:rPr>
          <w:b/>
          <w:bCs/>
        </w:rPr>
        <w:t xml:space="preserve">Install Alertmanager </w:t>
      </w:r>
      <w:r w:rsidRPr="005D7728">
        <w:t xml:space="preserve">using a </w:t>
      </w:r>
      <w:r w:rsidRPr="005D7728">
        <w:rPr>
          <w:b/>
          <w:bCs/>
        </w:rPr>
        <w:t xml:space="preserve">pre-compiled binary </w:t>
      </w:r>
      <w:r w:rsidRPr="005D7728">
        <w:t xml:space="preserve">from the same URL as Prometheus: </w:t>
      </w:r>
      <w:hyperlink r:id="rId13" w:history="1">
        <w:r w:rsidRPr="005D7728">
          <w:rPr>
            <w:rStyle w:val="Hyperlink"/>
          </w:rPr>
          <w:t>https://prometheus.io/download/</w:t>
        </w:r>
      </w:hyperlink>
      <w:r>
        <w:t xml:space="preserve">. </w:t>
      </w:r>
      <w:r w:rsidRPr="005D7728">
        <w:rPr>
          <w:b/>
          <w:bCs/>
        </w:rPr>
        <w:t xml:space="preserve">Extract the downloaded archive </w:t>
      </w:r>
      <w:r w:rsidRPr="005D7728">
        <w:t>to a directory of your choice</w:t>
      </w:r>
    </w:p>
    <w:p w14:paraId="3CEB91AC" w14:textId="69B83FBF" w:rsidR="005D7728" w:rsidRDefault="00B06050" w:rsidP="005D7728">
      <w:r w:rsidRPr="00B06050">
        <w:rPr>
          <w:noProof/>
        </w:rPr>
        <w:drawing>
          <wp:inline distT="0" distB="0" distL="0" distR="0" wp14:anchorId="35AC858F" wp14:editId="04D65023">
            <wp:extent cx="2800470" cy="587999"/>
            <wp:effectExtent l="19050" t="19050" r="19050" b="22225"/>
            <wp:docPr id="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B25D5D1F-3D0D-441F-B449-7F8AC18DB8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B25D5D1F-3D0D-441F-B449-7F8AC18DB8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0470" cy="58799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27074" w14:textId="2EB015AE" w:rsidR="00B06050" w:rsidRDefault="00B06050" w:rsidP="005D7728">
      <w:r>
        <w:rPr>
          <w:rFonts w:cstheme="minorHAnsi"/>
        </w:rPr>
        <w:t>↓</w:t>
      </w:r>
    </w:p>
    <w:p w14:paraId="7B365047" w14:textId="343C7F71" w:rsidR="00B06050" w:rsidRDefault="00B06050" w:rsidP="005D7728">
      <w:r w:rsidRPr="00B06050">
        <w:rPr>
          <w:noProof/>
        </w:rPr>
        <w:lastRenderedPageBreak/>
        <w:drawing>
          <wp:inline distT="0" distB="0" distL="0" distR="0" wp14:anchorId="565D977E" wp14:editId="674ADE94">
            <wp:extent cx="2781688" cy="1676634"/>
            <wp:effectExtent l="19050" t="19050" r="19050" b="19050"/>
            <wp:docPr id="18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14A0A80-1EB7-46CB-8AE5-005B48535EB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C14A0A80-1EB7-46CB-8AE5-005B48535EB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6766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F1D39E" w14:textId="65AE0C48" w:rsidR="00B06050" w:rsidRDefault="00B06050" w:rsidP="005D7728">
      <w:r>
        <w:rPr>
          <w:rFonts w:cstheme="minorHAnsi"/>
        </w:rPr>
        <w:t>↓</w:t>
      </w:r>
    </w:p>
    <w:p w14:paraId="2C38FA0D" w14:textId="0BE5D0F2" w:rsidR="00B06050" w:rsidRPr="005D7728" w:rsidRDefault="00B06050" w:rsidP="005D7728">
      <w:r w:rsidRPr="00B06050">
        <w:rPr>
          <w:noProof/>
        </w:rPr>
        <w:drawing>
          <wp:inline distT="0" distB="0" distL="0" distR="0" wp14:anchorId="0A8D8299" wp14:editId="344C12B4">
            <wp:extent cx="6626225" cy="2921635"/>
            <wp:effectExtent l="19050" t="19050" r="22225" b="12065"/>
            <wp:docPr id="2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6B2F82F-ACC8-4F4F-BACB-73AE37A700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C6B2F82F-ACC8-4F4F-BACB-73AE37A700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16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6F6C77" w14:textId="750AC013" w:rsidR="003F36C0" w:rsidRDefault="003F36C0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Install Grafana</w:t>
      </w:r>
    </w:p>
    <w:p w14:paraId="6AA1DFAA" w14:textId="77777777" w:rsidR="003F36C0" w:rsidRDefault="003F36C0" w:rsidP="003F36C0">
      <w:r>
        <w:t xml:space="preserve">Let's install Grafana. In order to do so, download an installer from here: </w:t>
      </w:r>
      <w:hyperlink r:id="rId17" w:history="1">
        <w:r w:rsidRPr="003F36C0">
          <w:rPr>
            <w:rStyle w:val="Hyperlink"/>
          </w:rPr>
          <w:t>https://grafana.com/grafana/download?platform=windows</w:t>
        </w:r>
      </w:hyperlink>
      <w:r>
        <w:t>:</w:t>
      </w:r>
    </w:p>
    <w:p w14:paraId="6FD55D09" w14:textId="48341C4C" w:rsidR="003F36C0" w:rsidRDefault="003F36C0" w:rsidP="003F36C0">
      <w:pPr>
        <w:rPr>
          <w:b/>
          <w:bCs/>
        </w:rPr>
      </w:pPr>
      <w:r w:rsidRPr="003F36C0">
        <w:rPr>
          <w:noProof/>
        </w:rPr>
        <w:lastRenderedPageBreak/>
        <w:drawing>
          <wp:inline distT="0" distB="0" distL="0" distR="0" wp14:anchorId="1C331311" wp14:editId="5A2C52C3">
            <wp:extent cx="5874509" cy="4196829"/>
            <wp:effectExtent l="19050" t="19050" r="12065" b="13335"/>
            <wp:docPr id="3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27DB890-14E7-49E1-92C7-00CD9DDA15E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27DB890-14E7-49E1-92C7-00CD9DDA15E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74509" cy="4196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 w:rsidRPr="003F36C0">
        <w:t xml:space="preserve">Choose </w:t>
      </w:r>
      <w:r w:rsidRPr="003F36C0">
        <w:rPr>
          <w:b/>
          <w:bCs/>
        </w:rPr>
        <w:t>latest version</w:t>
      </w:r>
      <w:r w:rsidRPr="003F36C0">
        <w:t>, "</w:t>
      </w:r>
      <w:r w:rsidRPr="003F36C0">
        <w:rPr>
          <w:b/>
          <w:bCs/>
        </w:rPr>
        <w:t>Enterprise</w:t>
      </w:r>
      <w:r w:rsidRPr="003F36C0">
        <w:t xml:space="preserve">" </w:t>
      </w:r>
      <w:r w:rsidRPr="003F36C0">
        <w:rPr>
          <w:b/>
          <w:bCs/>
        </w:rPr>
        <w:t>edition</w:t>
      </w:r>
      <w:r>
        <w:rPr>
          <w:b/>
          <w:bCs/>
        </w:rPr>
        <w:t xml:space="preserve"> </w:t>
      </w:r>
      <w:r w:rsidRPr="003F36C0">
        <w:t xml:space="preserve">and </w:t>
      </w:r>
      <w:r w:rsidRPr="003F36C0">
        <w:rPr>
          <w:b/>
          <w:bCs/>
        </w:rPr>
        <w:t>your OS</w:t>
      </w:r>
      <w:r>
        <w:rPr>
          <w:b/>
          <w:bCs/>
        </w:rPr>
        <w:t xml:space="preserve">. </w:t>
      </w:r>
    </w:p>
    <w:p w14:paraId="27721D18" w14:textId="26118B39" w:rsidR="003F36C0" w:rsidRDefault="003F36C0" w:rsidP="003F36C0">
      <w:pPr>
        <w:rPr>
          <w:b/>
          <w:bCs/>
        </w:rPr>
      </w:pPr>
      <w:r w:rsidRPr="003F36C0">
        <w:t xml:space="preserve">Click on the </w:t>
      </w:r>
      <w:r w:rsidRPr="003F36C0">
        <w:rPr>
          <w:b/>
          <w:bCs/>
        </w:rPr>
        <w:t>installer file</w:t>
      </w:r>
    </w:p>
    <w:p w14:paraId="0A16D5C3" w14:textId="4BDCF60C" w:rsidR="003F36C0" w:rsidRDefault="003F36C0" w:rsidP="003F36C0">
      <w:pPr>
        <w:rPr>
          <w:b/>
          <w:bCs/>
        </w:rPr>
      </w:pPr>
      <w:r w:rsidRPr="003F36C0">
        <w:rPr>
          <w:b/>
          <w:bCs/>
          <w:noProof/>
        </w:rPr>
        <w:drawing>
          <wp:inline distT="0" distB="0" distL="0" distR="0" wp14:anchorId="2354D4AC" wp14:editId="3EDF5C59">
            <wp:extent cx="2600325" cy="571500"/>
            <wp:effectExtent l="19050" t="19050" r="28575" b="19050"/>
            <wp:docPr id="3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9ECD421D-1CCB-4891-ABCF-925623D990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9ECD421D-1CCB-4891-ABCF-925623D9909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5715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DEA352" w14:textId="1CBAE701" w:rsidR="003F36C0" w:rsidRPr="003F36C0" w:rsidRDefault="003F36C0" w:rsidP="003F36C0">
      <w:pPr>
        <w:rPr>
          <w:b/>
          <w:bCs/>
        </w:rPr>
      </w:pPr>
      <w:r w:rsidRPr="003F36C0">
        <w:rPr>
          <w:b/>
          <w:bCs/>
        </w:rPr>
        <w:t>Follow the setup wizard</w:t>
      </w:r>
      <w:r>
        <w:rPr>
          <w:b/>
          <w:bCs/>
        </w:rPr>
        <w:t xml:space="preserve"> </w:t>
      </w:r>
      <w:r w:rsidRPr="003F36C0">
        <w:rPr>
          <w:b/>
          <w:bCs/>
        </w:rPr>
        <w:t>to install Grafana</w:t>
      </w:r>
      <w:r w:rsidRPr="003F36C0">
        <w:rPr>
          <w:b/>
          <w:bCs/>
          <w:noProof/>
        </w:rPr>
        <w:drawing>
          <wp:inline distT="0" distB="0" distL="0" distR="0" wp14:anchorId="493CBFE5" wp14:editId="6187047C">
            <wp:extent cx="4361229" cy="3389703"/>
            <wp:effectExtent l="19050" t="19050" r="20320" b="20320"/>
            <wp:docPr id="3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B1F5DEC3-50A8-4F06-B1F8-2A5525406B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B1F5DEC3-50A8-4F06-B1F8-2A5525406B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1229" cy="33897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16BC9" w14:textId="77777777" w:rsidR="003F36C0" w:rsidRPr="003F36C0" w:rsidRDefault="003F36C0" w:rsidP="003F36C0"/>
    <w:sectPr w:rsidR="003F36C0" w:rsidRPr="003F36C0" w:rsidSect="009D3E7E">
      <w:footerReference w:type="default" r:id="rId21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9ED69" w14:textId="77777777" w:rsidR="008C7FCC" w:rsidRDefault="008C7FCC" w:rsidP="008068A2">
      <w:pPr>
        <w:spacing w:after="0" w:line="240" w:lineRule="auto"/>
      </w:pPr>
      <w:r>
        <w:separator/>
      </w:r>
    </w:p>
  </w:endnote>
  <w:endnote w:type="continuationSeparator" w:id="0">
    <w:p w14:paraId="1FA21AF1" w14:textId="77777777" w:rsidR="008C7FCC" w:rsidRDefault="008C7F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A89DA" w14:textId="77777777" w:rsidR="008C7FCC" w:rsidRDefault="008C7FCC" w:rsidP="008068A2">
      <w:pPr>
        <w:spacing w:after="0" w:line="240" w:lineRule="auto"/>
      </w:pPr>
      <w:r>
        <w:separator/>
      </w:r>
    </w:p>
  </w:footnote>
  <w:footnote w:type="continuationSeparator" w:id="0">
    <w:p w14:paraId="7010BAFB" w14:textId="77777777" w:rsidR="008C7FCC" w:rsidRDefault="008C7FC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7E08"/>
    <w:multiLevelType w:val="hybridMultilevel"/>
    <w:tmpl w:val="BB960488"/>
    <w:lvl w:ilvl="0" w:tplc="37EEEF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E5D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A677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A6A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9E6B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5A4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2F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3E6E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46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B2310E"/>
    <w:multiLevelType w:val="hybridMultilevel"/>
    <w:tmpl w:val="65C6C984"/>
    <w:lvl w:ilvl="0" w:tplc="6B727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BE71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68F1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540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EAF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763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40E4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6E4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ABF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20CA5"/>
    <w:multiLevelType w:val="hybridMultilevel"/>
    <w:tmpl w:val="817CDFDA"/>
    <w:lvl w:ilvl="0" w:tplc="6C3486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67C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BC10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54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C39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0227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8E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067C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839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F1140"/>
    <w:multiLevelType w:val="hybridMultilevel"/>
    <w:tmpl w:val="FF16A5C6"/>
    <w:lvl w:ilvl="0" w:tplc="1E0AD9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A9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8EE1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A068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064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DA80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06F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0473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CEDC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D59BE"/>
    <w:multiLevelType w:val="hybridMultilevel"/>
    <w:tmpl w:val="8C0C0E42"/>
    <w:lvl w:ilvl="0" w:tplc="B9C6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821EB"/>
    <w:multiLevelType w:val="hybridMultilevel"/>
    <w:tmpl w:val="BFB8951C"/>
    <w:lvl w:ilvl="0" w:tplc="F36C3A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7219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407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E9A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1CEA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0EFD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E0F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7E7C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18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06B64"/>
    <w:multiLevelType w:val="hybridMultilevel"/>
    <w:tmpl w:val="56B82BCC"/>
    <w:lvl w:ilvl="0" w:tplc="8C5E6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76E4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96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424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63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685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078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32E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189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F2F1C"/>
    <w:multiLevelType w:val="hybridMultilevel"/>
    <w:tmpl w:val="DE923E9E"/>
    <w:lvl w:ilvl="0" w:tplc="90CC4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9C71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08D5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3A4E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6A6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4D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A6DB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D036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0A9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B7BD0"/>
    <w:multiLevelType w:val="hybridMultilevel"/>
    <w:tmpl w:val="3A7E58FE"/>
    <w:lvl w:ilvl="0" w:tplc="9CBA35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DA84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E6C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F07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DA85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CF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BB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6A27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5C6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0A11"/>
    <w:multiLevelType w:val="hybridMultilevel"/>
    <w:tmpl w:val="A26481C8"/>
    <w:lvl w:ilvl="0" w:tplc="541041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90D2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EB9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ADF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366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347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52E5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84D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E29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0"/>
  </w:num>
  <w:num w:numId="3">
    <w:abstractNumId w:val="18"/>
  </w:num>
  <w:num w:numId="4">
    <w:abstractNumId w:val="13"/>
  </w:num>
  <w:num w:numId="5">
    <w:abstractNumId w:val="5"/>
  </w:num>
  <w:num w:numId="6">
    <w:abstractNumId w:val="2"/>
  </w:num>
  <w:num w:numId="7">
    <w:abstractNumId w:val="1"/>
  </w:num>
  <w:num w:numId="8">
    <w:abstractNumId w:val="3"/>
  </w:num>
  <w:num w:numId="9">
    <w:abstractNumId w:val="14"/>
  </w:num>
  <w:num w:numId="10">
    <w:abstractNumId w:val="0"/>
  </w:num>
  <w:num w:numId="11">
    <w:abstractNumId w:val="22"/>
  </w:num>
  <w:num w:numId="12">
    <w:abstractNumId w:val="23"/>
  </w:num>
  <w:num w:numId="13">
    <w:abstractNumId w:val="4"/>
  </w:num>
  <w:num w:numId="14">
    <w:abstractNumId w:val="7"/>
  </w:num>
  <w:num w:numId="15">
    <w:abstractNumId w:val="7"/>
    <w:lvlOverride w:ilvl="0">
      <w:startOverride w:val="2"/>
    </w:lvlOverride>
  </w:num>
  <w:num w:numId="16">
    <w:abstractNumId w:val="19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17"/>
  </w:num>
  <w:num w:numId="22">
    <w:abstractNumId w:val="21"/>
  </w:num>
  <w:num w:numId="23">
    <w:abstractNumId w:val="7"/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11"/>
  </w:num>
  <w:num w:numId="27">
    <w:abstractNumId w:val="10"/>
  </w:num>
  <w:num w:numId="28">
    <w:abstractNumId w:val="6"/>
  </w:num>
  <w:num w:numId="29">
    <w:abstractNumId w:val="12"/>
  </w:num>
  <w:num w:numId="30">
    <w:abstractNumId w:val="16"/>
  </w:num>
  <w:num w:numId="31">
    <w:abstractNumId w:val="15"/>
  </w:num>
  <w:num w:numId="32">
    <w:abstractNumId w:val="25"/>
  </w:num>
  <w:num w:numId="33">
    <w:abstractNumId w:val="9"/>
  </w:num>
  <w:num w:numId="34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30B"/>
    <w:rsid w:val="000006BB"/>
    <w:rsid w:val="00002C1C"/>
    <w:rsid w:val="00005352"/>
    <w:rsid w:val="00005880"/>
    <w:rsid w:val="00005ECA"/>
    <w:rsid w:val="00006623"/>
    <w:rsid w:val="00007044"/>
    <w:rsid w:val="00010E49"/>
    <w:rsid w:val="000113FA"/>
    <w:rsid w:val="0001451E"/>
    <w:rsid w:val="00014595"/>
    <w:rsid w:val="00016970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1B3B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939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7165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4C99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0725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1B5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097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2F9C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A7F86"/>
    <w:rsid w:val="002B06F3"/>
    <w:rsid w:val="002B539C"/>
    <w:rsid w:val="002B6EA1"/>
    <w:rsid w:val="002B6F6D"/>
    <w:rsid w:val="002C539D"/>
    <w:rsid w:val="002C71C6"/>
    <w:rsid w:val="002C7DEA"/>
    <w:rsid w:val="002D07CA"/>
    <w:rsid w:val="002D22F8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7CF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233"/>
    <w:rsid w:val="003565C6"/>
    <w:rsid w:val="003577FB"/>
    <w:rsid w:val="0036082C"/>
    <w:rsid w:val="00362DEA"/>
    <w:rsid w:val="00365D78"/>
    <w:rsid w:val="003749A6"/>
    <w:rsid w:val="00374E15"/>
    <w:rsid w:val="00375B03"/>
    <w:rsid w:val="00377A9C"/>
    <w:rsid w:val="00380A57"/>
    <w:rsid w:val="003817EF"/>
    <w:rsid w:val="0038213E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36C0"/>
    <w:rsid w:val="003F5907"/>
    <w:rsid w:val="003F5993"/>
    <w:rsid w:val="003F77B8"/>
    <w:rsid w:val="00401211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47A7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060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16DC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47D22"/>
    <w:rsid w:val="0055252B"/>
    <w:rsid w:val="00553CCB"/>
    <w:rsid w:val="00554DC2"/>
    <w:rsid w:val="00555EA5"/>
    <w:rsid w:val="005577D5"/>
    <w:rsid w:val="00560A4B"/>
    <w:rsid w:val="00561ABD"/>
    <w:rsid w:val="00563884"/>
    <w:rsid w:val="00563DC7"/>
    <w:rsid w:val="00564029"/>
    <w:rsid w:val="00564588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2A4"/>
    <w:rsid w:val="005803E5"/>
    <w:rsid w:val="0058046D"/>
    <w:rsid w:val="0058191E"/>
    <w:rsid w:val="005825A8"/>
    <w:rsid w:val="00582E01"/>
    <w:rsid w:val="00584EDB"/>
    <w:rsid w:val="0058723E"/>
    <w:rsid w:val="00590061"/>
    <w:rsid w:val="00590280"/>
    <w:rsid w:val="005922FA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B7734"/>
    <w:rsid w:val="005C131C"/>
    <w:rsid w:val="005C46E4"/>
    <w:rsid w:val="005C64C8"/>
    <w:rsid w:val="005C6A24"/>
    <w:rsid w:val="005C714F"/>
    <w:rsid w:val="005D0218"/>
    <w:rsid w:val="005D19F1"/>
    <w:rsid w:val="005D5867"/>
    <w:rsid w:val="005D7728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17F00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496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32C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14DA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6E65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5DD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4842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6B33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BA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2C7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1DC0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C7FCC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0294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36EF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498C"/>
    <w:rsid w:val="009873A7"/>
    <w:rsid w:val="009954E8"/>
    <w:rsid w:val="009A041E"/>
    <w:rsid w:val="009A0C79"/>
    <w:rsid w:val="009A1473"/>
    <w:rsid w:val="009A4D4A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35CC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1227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6B0F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67D7F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A7DD5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06050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50AF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4650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4754"/>
    <w:rsid w:val="00BE6416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2EF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25A"/>
    <w:rsid w:val="00C76658"/>
    <w:rsid w:val="00C80F90"/>
    <w:rsid w:val="00C81B5B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303"/>
    <w:rsid w:val="00CA2FD0"/>
    <w:rsid w:val="00CA4AE4"/>
    <w:rsid w:val="00CA6A0A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C5FE6"/>
    <w:rsid w:val="00CC66BF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7963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0BE6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858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050F"/>
    <w:rsid w:val="00DB216A"/>
    <w:rsid w:val="00DB4B44"/>
    <w:rsid w:val="00DB7B6B"/>
    <w:rsid w:val="00DB7BDC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1A53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C86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76BB6"/>
    <w:rsid w:val="00E80E3D"/>
    <w:rsid w:val="00E8547B"/>
    <w:rsid w:val="00E86D42"/>
    <w:rsid w:val="00E870B8"/>
    <w:rsid w:val="00E903E3"/>
    <w:rsid w:val="00E913F1"/>
    <w:rsid w:val="00E91A5A"/>
    <w:rsid w:val="00E91E27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0DD2"/>
    <w:rsid w:val="00EE1222"/>
    <w:rsid w:val="00EE4027"/>
    <w:rsid w:val="00EE61F0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0692B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6EF5"/>
    <w:rsid w:val="00F8351F"/>
    <w:rsid w:val="00F83A2C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8BD"/>
    <w:rsid w:val="00FA5243"/>
    <w:rsid w:val="00FA5E97"/>
    <w:rsid w:val="00FA6461"/>
    <w:rsid w:val="00FB0EC8"/>
    <w:rsid w:val="00FB661E"/>
    <w:rsid w:val="00FB6E20"/>
    <w:rsid w:val="00FB7B2D"/>
    <w:rsid w:val="00FC18E0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545C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6C15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B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0427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577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233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63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8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86915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549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91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4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6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67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2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475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331">
          <w:marLeft w:val="57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8484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3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871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38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7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metheus.io/download/" TargetMode="External"/><Relationship Id="rId13" Type="http://schemas.openxmlformats.org/officeDocument/2006/relationships/hyperlink" Target="https://prometheus.io/download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rafana.com/grafana/download?platform=window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pp Monitoring</vt:lpstr>
      <vt:lpstr>Lab: App Monitoring</vt:lpstr>
    </vt:vector>
  </TitlesOfParts>
  <Company>SoftUni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pp Monitor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73</cp:revision>
  <cp:lastPrinted>2023-05-31T13:31:00Z</cp:lastPrinted>
  <dcterms:created xsi:type="dcterms:W3CDTF">2023-06-05T07:47:00Z</dcterms:created>
  <dcterms:modified xsi:type="dcterms:W3CDTF">2023-09-25T08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